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презентация-лабораторной-работы-13"/>
      <w:r>
        <w:t xml:space="preserve">Презентация лабораторной работы №13</w:t>
      </w:r>
      <w:bookmarkEnd w:id="20"/>
    </w:p>
    <w:p>
      <w:pPr>
        <w:pStyle w:val="Heading1"/>
      </w:pPr>
      <w:bookmarkStart w:id="21" w:name="X14158b017f4b940a809097c44f630ea58c2b489"/>
      <w:r>
        <w:t xml:space="preserve">Работу выполнил студент группы НПМБД ГЕОРГЕС Гедеон (номер с/б 1032204593)</w:t>
      </w:r>
      <w:bookmarkEnd w:id="21"/>
    </w:p>
    <w:p>
      <w:pPr>
        <w:pStyle w:val="Heading1"/>
      </w:pPr>
      <w:bookmarkStart w:id="22" w:name="прагматика-выполнения"/>
      <w:r>
        <w:t xml:space="preserve">Прагматика выполнения:</w:t>
      </w:r>
      <w:bookmarkEnd w:id="22"/>
    </w:p>
    <w:p>
      <w:pPr>
        <w:pStyle w:val="FirstParagraph"/>
      </w:pPr>
      <w:r>
        <w:t xml:space="preserve">Данная лабораторная работа нужна для ознакомления с операционной системой Linux, получения практических навыков работы с ней и с консолью.</w:t>
      </w:r>
    </w:p>
    <w:p>
      <w:pPr>
        <w:pStyle w:val="Heading1"/>
      </w:pPr>
      <w:bookmarkStart w:id="23" w:name="цель-работы"/>
      <w:r>
        <w:t xml:space="preserve">Цель работы :</w:t>
      </w:r>
      <w:bookmarkEnd w:id="23"/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p>
      <w:pPr>
        <w:pStyle w:val="Heading1"/>
      </w:pPr>
      <w:bookmarkStart w:id="24" w:name="задачи"/>
      <w:r>
        <w:t xml:space="preserve">Задачи:</w:t>
      </w:r>
      <w:bookmarkEnd w:id="24"/>
    </w:p>
    <w:p>
      <w:pPr>
        <w:pStyle w:val="FirstParagraph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</w:t>
      </w:r>
    </w:p>
    <w:p>
      <w:pPr>
        <w:pStyle w:val="Heading1"/>
      </w:pPr>
      <w:bookmarkStart w:id="25" w:name="результаты"/>
      <w:r>
        <w:t xml:space="preserve">Результаты:</w:t>
      </w:r>
      <w:bookmarkEnd w:id="25"/>
    </w:p>
    <w:p>
      <w:pPr>
        <w:pStyle w:val="FirstParagraph"/>
      </w:pPr>
      <w:r>
        <w:t xml:space="preserve">В результате выполнения лабораторной работы, я изучил основы работы с терминалом, менеджером столов и системы в целом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5T15:41:05Z</dcterms:created>
  <dcterms:modified xsi:type="dcterms:W3CDTF">2021-06-05T15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